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ldov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oldova received a score of 82.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oldov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ldova received a score of</w:t>
      </w:r>
      <w:r>
        <w:t xml:space="preserve"> </w:t>
      </w:r>
      <w:r>
        <w:rPr>
          <w:bCs/>
          <w:b/>
        </w:rPr>
        <w:t xml:space="preserve">95.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oldova received a score of 75.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oldova received a score of 6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oldova received a score of 8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oldov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oldov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oldova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oldov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oldov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oldov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oldov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oldov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oldov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oldov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oldov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oldov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Moldov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Moldov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Moldov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Moldov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Moldov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Moldov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Moldov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Moldov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Moldov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Moldov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Moldov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Moldov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Moldov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Moldov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Moldov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Moldov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Moldov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7, 1998, 1999, 2000,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5,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28:58Z</dcterms:created>
  <dcterms:modified xsi:type="dcterms:W3CDTF">2024-03-19T14: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oldova Country Report</vt:lpwstr>
  </property>
</Properties>
</file>